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59B" w:rsidRPr="001F773A" w:rsidRDefault="00151C4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9E4995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9E4995">
        <w:rPr>
          <w:rFonts w:ascii="Arial" w:eastAsia="Calibri" w:hAnsi="Arial" w:cs="Arial"/>
          <w:b/>
          <w:sz w:val="24"/>
          <w:szCs w:val="24"/>
        </w:rPr>
        <w:t xml:space="preserve">AVSTRIJA: </w:t>
      </w:r>
    </w:p>
    <w:p w:rsidR="00DF76A4" w:rsidRDefault="009E4995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                                                                              Bildungszentrum Ehrental in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B56F6C">
        <w:rPr>
          <w:rFonts w:ascii="Arial" w:eastAsia="Calibri" w:hAnsi="Arial" w:cs="Arial"/>
          <w:b/>
          <w:sz w:val="24"/>
          <w:szCs w:val="24"/>
        </w:rPr>
        <w:t>6</w:t>
      </w:r>
      <w:bookmarkStart w:id="0" w:name="_GoBack"/>
      <w:bookmarkEnd w:id="0"/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daj podpisani _____________________________________ </w:t>
      </w:r>
    </w:p>
    <w:p w:rsidR="00E54B88" w:rsidRPr="00F27AE1" w:rsidRDefault="00E54B88" w:rsidP="00E54B88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, priimek starša oz. skrbnika)</w:t>
      </w:r>
      <w:r w:rsidRPr="00F27AE1">
        <w:rPr>
          <w:rFonts w:ascii="Arial" w:hAnsi="Arial" w:cs="Arial"/>
          <w:sz w:val="24"/>
          <w:szCs w:val="24"/>
          <w:vertAlign w:val="superscript"/>
        </w:rPr>
        <w:t xml:space="preserve">, </w:t>
      </w: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š/skrbnik dijaka ____________________________________ </w:t>
      </w:r>
    </w:p>
    <w:p w:rsidR="00E54B88" w:rsidRPr="00F27AE1" w:rsidRDefault="00E54B88" w:rsidP="00E54B88">
      <w:pPr>
        <w:spacing w:after="0"/>
        <w:jc w:val="both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 in priimek dijaka)</w:t>
      </w:r>
    </w:p>
    <w:p w:rsidR="00E54B88" w:rsidRPr="00A325DF" w:rsidRDefault="00E54B88" w:rsidP="00E54B88">
      <w:pPr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oglašam, da moja hči/sin aktivno sodeluje pri izmenjavi dijakinj/dijakov z avstrijsko Koroško</w:t>
      </w:r>
      <w:r w:rsidR="00F745C2">
        <w:rPr>
          <w:rFonts w:ascii="Arial" w:hAnsi="Arial" w:cs="Arial"/>
          <w:sz w:val="24"/>
          <w:szCs w:val="24"/>
        </w:rPr>
        <w:t xml:space="preserve"> (Celovec ali Špital ob Dravi)</w:t>
      </w:r>
      <w:r>
        <w:rPr>
          <w:rFonts w:ascii="Arial" w:hAnsi="Arial" w:cs="Arial"/>
          <w:sz w:val="24"/>
          <w:szCs w:val="24"/>
        </w:rPr>
        <w:t xml:space="preserve"> in bo v času, ko bodo dijakinje/dijaki iz Avstrije na izmenjavi v Sloveniji, sprejela/sprejel na bivanje</w:t>
      </w:r>
      <w:r w:rsidR="00F745C2">
        <w:rPr>
          <w:rFonts w:ascii="Arial" w:hAnsi="Arial" w:cs="Arial"/>
          <w:sz w:val="24"/>
          <w:szCs w:val="24"/>
        </w:rPr>
        <w:t xml:space="preserve"> </w:t>
      </w:r>
      <w:r w:rsidRPr="00A325DF">
        <w:rPr>
          <w:rFonts w:ascii="Arial" w:hAnsi="Arial" w:cs="Arial"/>
          <w:sz w:val="24"/>
          <w:szCs w:val="24"/>
          <w:u w:val="single"/>
        </w:rPr>
        <w:t>dve dijakinji/dva dijaka.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E54B88" w:rsidRPr="00DE103E" w:rsidRDefault="00E54B88" w:rsidP="00E54B88">
      <w:pPr>
        <w:jc w:val="both"/>
        <w:rPr>
          <w:rFonts w:ascii="Arial" w:hAnsi="Arial" w:cs="Arial"/>
          <w:sz w:val="24"/>
          <w:szCs w:val="24"/>
          <w:u w:val="single"/>
          <w:lang w:val="pl-PL"/>
        </w:rPr>
      </w:pPr>
      <w:r w:rsidRPr="00DE103E">
        <w:rPr>
          <w:rFonts w:ascii="Arial" w:hAnsi="Arial" w:cs="Arial"/>
          <w:sz w:val="24"/>
          <w:szCs w:val="24"/>
          <w:u w:val="single"/>
          <w:lang w:val="pl-PL"/>
        </w:rPr>
        <w:t>S podpisom potrjuje</w:t>
      </w:r>
      <w:r>
        <w:rPr>
          <w:rFonts w:ascii="Arial" w:hAnsi="Arial" w:cs="Arial"/>
          <w:sz w:val="24"/>
          <w:szCs w:val="24"/>
          <w:u w:val="single"/>
          <w:lang w:val="pl-PL"/>
        </w:rPr>
        <w:t>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>, da s</w:t>
      </w:r>
      <w:r>
        <w:rPr>
          <w:rFonts w:ascii="Arial" w:hAnsi="Arial" w:cs="Arial"/>
          <w:sz w:val="24"/>
          <w:szCs w:val="24"/>
          <w:u w:val="single"/>
          <w:lang w:val="pl-PL"/>
        </w:rPr>
        <w:t>e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 xml:space="preserve"> seznanjen: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da stroške prevoza in organizacijo prevoza na avstrijsko Koroško krijemo sami,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ob sprejemu dijakinj/dijakov so naši stroški: bivanje dijakinj/dijakov pri nas, prehrana popoldan in popoldanske animacije.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AA099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  <w:r w:rsidR="00523674">
        <w:rPr>
          <w:rFonts w:ascii="Arial" w:hAnsi="Arial" w:cs="Arial"/>
          <w:sz w:val="24"/>
          <w:szCs w:val="24"/>
        </w:rPr>
        <w:t xml:space="preserve"> 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</w:p>
    <w:p w:rsidR="00AA099D" w:rsidRDefault="00AA099D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A099D" w:rsidRPr="00A223FD" w:rsidRDefault="00AA099D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1C48" w:rsidRDefault="00151C48" w:rsidP="00363D35">
      <w:pPr>
        <w:spacing w:after="0" w:line="240" w:lineRule="auto"/>
      </w:pPr>
      <w:r>
        <w:separator/>
      </w:r>
    </w:p>
  </w:endnote>
  <w:endnote w:type="continuationSeparator" w:id="0">
    <w:p w:rsidR="00151C48" w:rsidRDefault="00151C48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151C48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1052F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D025A">
              <w:rPr>
                <w:rFonts w:ascii="Times New Roman" w:hAnsi="Times New Roman" w:cs="Times New Roman"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151C48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1C48" w:rsidRDefault="00151C48" w:rsidP="00363D35">
      <w:pPr>
        <w:spacing w:after="0" w:line="240" w:lineRule="auto"/>
      </w:pPr>
      <w:r>
        <w:separator/>
      </w:r>
    </w:p>
  </w:footnote>
  <w:footnote w:type="continuationSeparator" w:id="0">
    <w:p w:rsidR="00151C48" w:rsidRDefault="00151C48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151C48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151C48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831" w:rsidRDefault="00151C48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5312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151C48" w:rsidP="00644B8F">
    <w:pPr>
      <w:pStyle w:val="Glava"/>
      <w:tabs>
        <w:tab w:val="right" w:pos="8364"/>
        <w:tab w:val="left" w:pos="8647"/>
      </w:tabs>
    </w:pPr>
    <w:r>
      <w:pict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</w:t>
    </w:r>
    <w:r w:rsidR="00644B8F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44B8F">
      <w:t xml:space="preserve">                          </w:t>
    </w:r>
    <w:r w:rsidR="00644B8F">
      <w:tab/>
    </w:r>
    <w:r w:rsidR="009E4995">
      <w:rPr>
        <w:noProof/>
        <w:lang w:eastAsia="sl-SI"/>
      </w:rPr>
      <w:drawing>
        <wp:inline distT="0" distB="0" distL="0" distR="0" wp14:anchorId="3FD65EEA" wp14:editId="1E03FFD7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44B8F">
      <w:t xml:space="preserve">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5B10"/>
    <w:rsid w:val="000B7831"/>
    <w:rsid w:val="000D025A"/>
    <w:rsid w:val="000D638F"/>
    <w:rsid w:val="000E473E"/>
    <w:rsid w:val="000F2B54"/>
    <w:rsid w:val="0010137A"/>
    <w:rsid w:val="001117D8"/>
    <w:rsid w:val="001270BD"/>
    <w:rsid w:val="00132A4B"/>
    <w:rsid w:val="0013671A"/>
    <w:rsid w:val="00141236"/>
    <w:rsid w:val="00145503"/>
    <w:rsid w:val="00151C48"/>
    <w:rsid w:val="00154539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D4F93"/>
    <w:rsid w:val="001F479A"/>
    <w:rsid w:val="001F48C2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1FF7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10C49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3674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2605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7F1A98"/>
    <w:rsid w:val="00810F8A"/>
    <w:rsid w:val="008117CD"/>
    <w:rsid w:val="008259F9"/>
    <w:rsid w:val="00835910"/>
    <w:rsid w:val="0083679A"/>
    <w:rsid w:val="00845AEA"/>
    <w:rsid w:val="008467B7"/>
    <w:rsid w:val="00861112"/>
    <w:rsid w:val="0086310B"/>
    <w:rsid w:val="008635E1"/>
    <w:rsid w:val="0089345C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4995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86C1F"/>
    <w:rsid w:val="00A926C2"/>
    <w:rsid w:val="00AA099D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2CC1"/>
    <w:rsid w:val="00B05A13"/>
    <w:rsid w:val="00B1143B"/>
    <w:rsid w:val="00B23CD5"/>
    <w:rsid w:val="00B251DF"/>
    <w:rsid w:val="00B30A6E"/>
    <w:rsid w:val="00B30BF9"/>
    <w:rsid w:val="00B31F25"/>
    <w:rsid w:val="00B43034"/>
    <w:rsid w:val="00B5413A"/>
    <w:rsid w:val="00B56F6C"/>
    <w:rsid w:val="00B57A07"/>
    <w:rsid w:val="00B8038D"/>
    <w:rsid w:val="00B80F39"/>
    <w:rsid w:val="00B83027"/>
    <w:rsid w:val="00B839F9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4654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03A27"/>
    <w:rsid w:val="00E16F4D"/>
    <w:rsid w:val="00E2358B"/>
    <w:rsid w:val="00E23662"/>
    <w:rsid w:val="00E3738A"/>
    <w:rsid w:val="00E43D5E"/>
    <w:rsid w:val="00E51423"/>
    <w:rsid w:val="00E54B88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0951"/>
    <w:rsid w:val="00F25887"/>
    <w:rsid w:val="00F31112"/>
    <w:rsid w:val="00F37B44"/>
    <w:rsid w:val="00F469BE"/>
    <w:rsid w:val="00F504E9"/>
    <w:rsid w:val="00F745C2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5365024D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A86C1F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A86C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B12F6D-1100-4983-9508-710C85DFC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83</cp:revision>
  <cp:lastPrinted>2022-01-24T08:48:00Z</cp:lastPrinted>
  <dcterms:created xsi:type="dcterms:W3CDTF">2016-01-19T08:13:00Z</dcterms:created>
  <dcterms:modified xsi:type="dcterms:W3CDTF">2026-02-21T17:05:00Z</dcterms:modified>
</cp:coreProperties>
</file>